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63CC" w:rsidRDefault="001C04E6"/>
    <w:tbl>
      <w:tblPr>
        <w:tblStyle w:val="Tabelacomgrade"/>
        <w:tblW w:w="14885" w:type="dxa"/>
        <w:tblInd w:w="-431" w:type="dxa"/>
        <w:tblLook w:val="04A0" w:firstRow="1" w:lastRow="0" w:firstColumn="1" w:lastColumn="0" w:noHBand="0" w:noVBand="1"/>
      </w:tblPr>
      <w:tblGrid>
        <w:gridCol w:w="848"/>
        <w:gridCol w:w="2086"/>
        <w:gridCol w:w="604"/>
        <w:gridCol w:w="607"/>
        <w:gridCol w:w="607"/>
        <w:gridCol w:w="781"/>
        <w:gridCol w:w="607"/>
        <w:gridCol w:w="781"/>
        <w:gridCol w:w="606"/>
        <w:gridCol w:w="612"/>
        <w:gridCol w:w="607"/>
        <w:gridCol w:w="615"/>
        <w:gridCol w:w="614"/>
        <w:gridCol w:w="614"/>
        <w:gridCol w:w="613"/>
        <w:gridCol w:w="614"/>
        <w:gridCol w:w="614"/>
        <w:gridCol w:w="613"/>
        <w:gridCol w:w="614"/>
        <w:gridCol w:w="614"/>
        <w:gridCol w:w="614"/>
      </w:tblGrid>
      <w:tr w:rsidR="0028579E" w:rsidRPr="00A05CA9" w:rsidTr="00A05CA9">
        <w:trPr>
          <w:trHeight w:val="269"/>
        </w:trPr>
        <w:tc>
          <w:tcPr>
            <w:tcW w:w="2978" w:type="dxa"/>
            <w:gridSpan w:val="2"/>
          </w:tcPr>
          <w:p w:rsidR="00A05CA9" w:rsidRPr="00A05CA9" w:rsidRDefault="00A05CA9">
            <w:pPr>
              <w:rPr>
                <w:sz w:val="24"/>
                <w:szCs w:val="24"/>
              </w:rPr>
            </w:pPr>
            <w:r w:rsidRPr="00A05CA9">
              <w:rPr>
                <w:sz w:val="24"/>
                <w:szCs w:val="24"/>
              </w:rPr>
              <w:t>INSTRUÇÃO</w:t>
            </w: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  <w:r w:rsidRPr="00A05CA9">
              <w:rPr>
                <w:sz w:val="24"/>
                <w:szCs w:val="24"/>
              </w:rPr>
              <w:t>1</w:t>
            </w: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  <w:r w:rsidRPr="00A05CA9">
              <w:rPr>
                <w:sz w:val="24"/>
                <w:szCs w:val="24"/>
              </w:rPr>
              <w:t>2</w:t>
            </w: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  <w:r w:rsidRPr="00A05CA9">
              <w:rPr>
                <w:sz w:val="24"/>
                <w:szCs w:val="24"/>
              </w:rPr>
              <w:t>3</w:t>
            </w: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  <w:r w:rsidRPr="00A05CA9">
              <w:rPr>
                <w:sz w:val="24"/>
                <w:szCs w:val="24"/>
              </w:rPr>
              <w:t>4</w:t>
            </w: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  <w:r w:rsidRPr="00A05CA9">
              <w:rPr>
                <w:sz w:val="24"/>
                <w:szCs w:val="24"/>
              </w:rPr>
              <w:t>5</w:t>
            </w: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  <w:r w:rsidRPr="00A05CA9">
              <w:rPr>
                <w:sz w:val="24"/>
                <w:szCs w:val="24"/>
              </w:rPr>
              <w:t>6</w:t>
            </w: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  <w:r w:rsidRPr="00A05CA9">
              <w:rPr>
                <w:sz w:val="24"/>
                <w:szCs w:val="24"/>
              </w:rPr>
              <w:t>7</w:t>
            </w: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  <w:r w:rsidRPr="00A05CA9">
              <w:rPr>
                <w:sz w:val="24"/>
                <w:szCs w:val="24"/>
              </w:rPr>
              <w:t>8</w:t>
            </w: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  <w:r w:rsidRPr="00A05CA9">
              <w:rPr>
                <w:sz w:val="24"/>
                <w:szCs w:val="24"/>
              </w:rPr>
              <w:t>9</w:t>
            </w: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  <w:r w:rsidRPr="00A05CA9">
              <w:rPr>
                <w:sz w:val="24"/>
                <w:szCs w:val="24"/>
              </w:rPr>
              <w:t>10</w:t>
            </w: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  <w:r w:rsidRPr="00A05CA9">
              <w:rPr>
                <w:sz w:val="24"/>
                <w:szCs w:val="24"/>
              </w:rPr>
              <w:t>11</w:t>
            </w: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  <w:r w:rsidRPr="00A05CA9">
              <w:rPr>
                <w:sz w:val="24"/>
                <w:szCs w:val="24"/>
              </w:rPr>
              <w:t>12</w:t>
            </w: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  <w:r w:rsidRPr="00A05CA9">
              <w:rPr>
                <w:sz w:val="24"/>
                <w:szCs w:val="24"/>
              </w:rPr>
              <w:t>13</w:t>
            </w: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  <w:r w:rsidRPr="00A05CA9">
              <w:rPr>
                <w:sz w:val="24"/>
                <w:szCs w:val="24"/>
              </w:rPr>
              <w:t>14</w:t>
            </w: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  <w:r w:rsidRPr="00A05CA9">
              <w:rPr>
                <w:sz w:val="24"/>
                <w:szCs w:val="24"/>
              </w:rPr>
              <w:t>15</w:t>
            </w: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  <w:r w:rsidRPr="00A05CA9">
              <w:rPr>
                <w:sz w:val="24"/>
                <w:szCs w:val="24"/>
              </w:rPr>
              <w:t>16</w:t>
            </w: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  <w:r w:rsidRPr="00A05CA9">
              <w:rPr>
                <w:sz w:val="24"/>
                <w:szCs w:val="24"/>
              </w:rPr>
              <w:t>17</w:t>
            </w: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  <w:r w:rsidRPr="00A05CA9">
              <w:rPr>
                <w:sz w:val="24"/>
                <w:szCs w:val="24"/>
              </w:rPr>
              <w:t>18</w:t>
            </w: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  <w:r w:rsidRPr="00A05CA9">
              <w:rPr>
                <w:sz w:val="24"/>
                <w:szCs w:val="24"/>
              </w:rPr>
              <w:t>19</w:t>
            </w:r>
          </w:p>
        </w:tc>
      </w:tr>
      <w:tr w:rsidR="0028579E" w:rsidRPr="00A05CA9" w:rsidTr="00A05CA9">
        <w:trPr>
          <w:trHeight w:val="269"/>
        </w:trPr>
        <w:tc>
          <w:tcPr>
            <w:tcW w:w="852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  <w:proofErr w:type="gramStart"/>
            <w:r w:rsidRPr="00A05CA9">
              <w:rPr>
                <w:sz w:val="24"/>
                <w:szCs w:val="24"/>
              </w:rPr>
              <w:t>loop</w:t>
            </w:r>
            <w:proofErr w:type="gramEnd"/>
            <w:r w:rsidRPr="00A05CA9">
              <w:rPr>
                <w:sz w:val="24"/>
                <w:szCs w:val="24"/>
              </w:rPr>
              <w:t>:</w:t>
            </w:r>
          </w:p>
        </w:tc>
        <w:tc>
          <w:tcPr>
            <w:tcW w:w="2126" w:type="dxa"/>
          </w:tcPr>
          <w:p w:rsidR="00A05CA9" w:rsidRPr="00A05CA9" w:rsidRDefault="00A05CA9">
            <w:proofErr w:type="spellStart"/>
            <w:proofErr w:type="gramStart"/>
            <w:r w:rsidRPr="00A05CA9">
              <w:t>blez</w:t>
            </w:r>
            <w:proofErr w:type="spellEnd"/>
            <w:proofErr w:type="gramEnd"/>
            <w:r w:rsidRPr="00A05CA9">
              <w:t xml:space="preserve"> $t1,end</w:t>
            </w:r>
          </w:p>
        </w:tc>
        <w:tc>
          <w:tcPr>
            <w:tcW w:w="626" w:type="dxa"/>
          </w:tcPr>
          <w:p w:rsidR="00A05CA9" w:rsidRPr="00A05CA9" w:rsidRDefault="00C77B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627" w:type="dxa"/>
          </w:tcPr>
          <w:p w:rsidR="00A05CA9" w:rsidRPr="00A05CA9" w:rsidRDefault="00C77B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</w:p>
        </w:tc>
        <w:tc>
          <w:tcPr>
            <w:tcW w:w="627" w:type="dxa"/>
          </w:tcPr>
          <w:p w:rsidR="00A05CA9" w:rsidRPr="00A05CA9" w:rsidRDefault="006F6AF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</w:p>
        </w:tc>
        <w:tc>
          <w:tcPr>
            <w:tcW w:w="626" w:type="dxa"/>
          </w:tcPr>
          <w:p w:rsidR="00A05CA9" w:rsidRPr="00A05CA9" w:rsidRDefault="006F6AF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27" w:type="dxa"/>
          </w:tcPr>
          <w:p w:rsidR="00A05CA9" w:rsidRPr="00A05CA9" w:rsidRDefault="006F6AF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3476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</w:tr>
      <w:tr w:rsidR="0028579E" w:rsidRPr="00A05CA9" w:rsidTr="00A05CA9">
        <w:trPr>
          <w:trHeight w:val="269"/>
        </w:trPr>
        <w:tc>
          <w:tcPr>
            <w:tcW w:w="852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2126" w:type="dxa"/>
          </w:tcPr>
          <w:p w:rsidR="00A05CA9" w:rsidRPr="00A05CA9" w:rsidRDefault="00A05CA9">
            <w:proofErr w:type="spellStart"/>
            <w:proofErr w:type="gramStart"/>
            <w:r w:rsidRPr="00A05CA9">
              <w:t>sltiu</w:t>
            </w:r>
            <w:proofErr w:type="spellEnd"/>
            <w:proofErr w:type="gramEnd"/>
            <w:r w:rsidRPr="00A05CA9">
              <w:t xml:space="preserve"> $t2,$t1,65</w:t>
            </w: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C77B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627" w:type="dxa"/>
          </w:tcPr>
          <w:p w:rsidR="00A05CA9" w:rsidRPr="00A05CA9" w:rsidRDefault="006F6AF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</w:p>
        </w:tc>
        <w:tc>
          <w:tcPr>
            <w:tcW w:w="626" w:type="dxa"/>
          </w:tcPr>
          <w:p w:rsidR="00A05CA9" w:rsidRPr="00A05CA9" w:rsidRDefault="00347675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pt-B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242661</wp:posOffset>
                      </wp:positionH>
                      <wp:positionV relativeFrom="paragraph">
                        <wp:posOffset>163195</wp:posOffset>
                      </wp:positionV>
                      <wp:extent cx="313508" cy="261257"/>
                      <wp:effectExtent l="0" t="0" r="67945" b="62865"/>
                      <wp:wrapNone/>
                      <wp:docPr id="1" name="Conector de seta reta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13508" cy="26125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0B8F258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Conector de seta reta 1" o:spid="_x0000_s1026" type="#_x0000_t32" style="position:absolute;margin-left:19.1pt;margin-top:12.85pt;width:24.7pt;height:20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6F6AF9">
              <w:rPr>
                <w:sz w:val="24"/>
                <w:szCs w:val="24"/>
              </w:rPr>
              <w:t>E</w:t>
            </w:r>
            <w:r w:rsidR="0028579E">
              <w:rPr>
                <w:sz w:val="24"/>
                <w:szCs w:val="24"/>
              </w:rPr>
              <w:t xml:space="preserve"> $t2=0</w:t>
            </w:r>
          </w:p>
        </w:tc>
        <w:tc>
          <w:tcPr>
            <w:tcW w:w="627" w:type="dxa"/>
          </w:tcPr>
          <w:p w:rsidR="00A05CA9" w:rsidRPr="00A05CA9" w:rsidRDefault="006F6AF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27" w:type="dxa"/>
          </w:tcPr>
          <w:p w:rsidR="00A05CA9" w:rsidRPr="00A05CA9" w:rsidRDefault="006F6AF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</w:t>
            </w: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</w:tr>
      <w:tr w:rsidR="0028579E" w:rsidRPr="00A05CA9" w:rsidTr="00A05CA9">
        <w:trPr>
          <w:trHeight w:val="269"/>
        </w:trPr>
        <w:tc>
          <w:tcPr>
            <w:tcW w:w="852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2126" w:type="dxa"/>
          </w:tcPr>
          <w:p w:rsidR="00A05CA9" w:rsidRPr="00A05CA9" w:rsidRDefault="00A05CA9">
            <w:proofErr w:type="spellStart"/>
            <w:proofErr w:type="gramStart"/>
            <w:r w:rsidRPr="00A05CA9">
              <w:t>bne</w:t>
            </w:r>
            <w:proofErr w:type="spellEnd"/>
            <w:proofErr w:type="gramEnd"/>
            <w:r w:rsidRPr="00A05CA9">
              <w:t xml:space="preserve"> $t2,$zero,nxtch</w:t>
            </w: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6F6AF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626" w:type="dxa"/>
          </w:tcPr>
          <w:p w:rsidR="00A05CA9" w:rsidRPr="00A05CA9" w:rsidRDefault="006F6AF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</w:t>
            </w:r>
          </w:p>
        </w:tc>
        <w:tc>
          <w:tcPr>
            <w:tcW w:w="626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-</w:t>
            </w: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</w:tr>
      <w:tr w:rsidR="0028579E" w:rsidRPr="00A05CA9" w:rsidTr="00A05CA9">
        <w:trPr>
          <w:trHeight w:val="269"/>
        </w:trPr>
        <w:tc>
          <w:tcPr>
            <w:tcW w:w="852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2126" w:type="dxa"/>
          </w:tcPr>
          <w:p w:rsidR="00A05CA9" w:rsidRPr="00A05CA9" w:rsidRDefault="00A05CA9">
            <w:proofErr w:type="spellStart"/>
            <w:proofErr w:type="gramStart"/>
            <w:r w:rsidRPr="00A05CA9">
              <w:t>sltiu</w:t>
            </w:r>
            <w:proofErr w:type="spellEnd"/>
            <w:proofErr w:type="gramEnd"/>
            <w:r w:rsidRPr="00A05CA9">
              <w:t xml:space="preserve"> $t2,$t1,91</w:t>
            </w: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6F6AF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</w:p>
        </w:tc>
        <w:tc>
          <w:tcPr>
            <w:tcW w:w="627" w:type="dxa"/>
          </w:tcPr>
          <w:p w:rsidR="00A05CA9" w:rsidRPr="00A05CA9" w:rsidRDefault="00347675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pt-BR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53612</wp:posOffset>
                      </wp:positionH>
                      <wp:positionV relativeFrom="paragraph">
                        <wp:posOffset>75656</wp:posOffset>
                      </wp:positionV>
                      <wp:extent cx="431074" cy="352697"/>
                      <wp:effectExtent l="0" t="0" r="64770" b="47625"/>
                      <wp:wrapNone/>
                      <wp:docPr id="2" name="Conector de seta reta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31074" cy="35269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F71062C" id="Conector de seta reta 2" o:spid="_x0000_s1026" type="#_x0000_t32" style="position:absolute;margin-left:4.2pt;margin-top:5.95pt;width:33.95pt;height:27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28579E">
              <w:rPr>
                <w:sz w:val="24"/>
                <w:szCs w:val="24"/>
              </w:rPr>
              <w:t>E $t2=1</w:t>
            </w:r>
          </w:p>
        </w:tc>
        <w:tc>
          <w:tcPr>
            <w:tcW w:w="626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</w:t>
            </w: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</w:t>
            </w: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</w:tr>
      <w:tr w:rsidR="0028579E" w:rsidRPr="00A05CA9" w:rsidTr="00A05CA9">
        <w:trPr>
          <w:trHeight w:val="269"/>
        </w:trPr>
        <w:tc>
          <w:tcPr>
            <w:tcW w:w="852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2126" w:type="dxa"/>
          </w:tcPr>
          <w:p w:rsidR="00A05CA9" w:rsidRPr="00A05CA9" w:rsidRDefault="00A05CA9">
            <w:proofErr w:type="spellStart"/>
            <w:proofErr w:type="gramStart"/>
            <w:r w:rsidRPr="00A05CA9">
              <w:t>beq</w:t>
            </w:r>
            <w:proofErr w:type="spellEnd"/>
            <w:proofErr w:type="gramEnd"/>
            <w:r w:rsidRPr="00A05CA9">
              <w:t xml:space="preserve"> $t2,$zero,nxtch</w:t>
            </w: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</w:p>
        </w:tc>
        <w:tc>
          <w:tcPr>
            <w:tcW w:w="626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</w:t>
            </w: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</w:t>
            </w: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</w:tr>
      <w:tr w:rsidR="0028579E" w:rsidRPr="00A05CA9" w:rsidTr="00A05CA9">
        <w:trPr>
          <w:trHeight w:val="269"/>
        </w:trPr>
        <w:tc>
          <w:tcPr>
            <w:tcW w:w="852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2126" w:type="dxa"/>
          </w:tcPr>
          <w:p w:rsidR="00A05CA9" w:rsidRPr="00A05CA9" w:rsidRDefault="00A05CA9">
            <w:proofErr w:type="spellStart"/>
            <w:proofErr w:type="gramStart"/>
            <w:r w:rsidRPr="00A05CA9">
              <w:t>addiu</w:t>
            </w:r>
            <w:proofErr w:type="spellEnd"/>
            <w:proofErr w:type="gramEnd"/>
            <w:r w:rsidRPr="00A05CA9">
              <w:t xml:space="preserve"> $t4,$t4,1</w:t>
            </w: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626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</w:t>
            </w:r>
          </w:p>
        </w:tc>
        <w:tc>
          <w:tcPr>
            <w:tcW w:w="626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</w:t>
            </w: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</w:tr>
      <w:tr w:rsidR="0028579E" w:rsidRPr="00A05CA9" w:rsidTr="00A05CA9">
        <w:trPr>
          <w:trHeight w:val="269"/>
        </w:trPr>
        <w:tc>
          <w:tcPr>
            <w:tcW w:w="852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  <w:proofErr w:type="spellStart"/>
            <w:proofErr w:type="gramStart"/>
            <w:r w:rsidRPr="00A05CA9">
              <w:rPr>
                <w:sz w:val="24"/>
                <w:szCs w:val="24"/>
              </w:rPr>
              <w:t>nxtch</w:t>
            </w:r>
            <w:proofErr w:type="spellEnd"/>
            <w:proofErr w:type="gramEnd"/>
            <w:r w:rsidRPr="00A05CA9">
              <w:rPr>
                <w:sz w:val="24"/>
                <w:szCs w:val="24"/>
              </w:rPr>
              <w:t>:</w:t>
            </w:r>
          </w:p>
        </w:tc>
        <w:tc>
          <w:tcPr>
            <w:tcW w:w="2126" w:type="dxa"/>
          </w:tcPr>
          <w:p w:rsidR="00A05CA9" w:rsidRPr="00A05CA9" w:rsidRDefault="00A05CA9">
            <w:proofErr w:type="spellStart"/>
            <w:proofErr w:type="gramStart"/>
            <w:r w:rsidRPr="00A05CA9">
              <w:t>addiu</w:t>
            </w:r>
            <w:proofErr w:type="spellEnd"/>
            <w:proofErr w:type="gramEnd"/>
            <w:r w:rsidRPr="00A05CA9">
              <w:t xml:space="preserve"> $t0,$t0,4</w:t>
            </w: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</w:p>
        </w:tc>
        <w:tc>
          <w:tcPr>
            <w:tcW w:w="627" w:type="dxa"/>
          </w:tcPr>
          <w:p w:rsidR="00A05CA9" w:rsidRPr="00A05CA9" w:rsidRDefault="00347675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pt-B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116659</wp:posOffset>
                      </wp:positionH>
                      <wp:positionV relativeFrom="paragraph">
                        <wp:posOffset>122283</wp:posOffset>
                      </wp:positionV>
                      <wp:extent cx="274320" cy="156754"/>
                      <wp:effectExtent l="0" t="0" r="68580" b="53340"/>
                      <wp:wrapNone/>
                      <wp:docPr id="3" name="Conector de seta reta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74320" cy="156754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7321D89" id="Conector de seta reta 3" o:spid="_x0000_s1026" type="#_x0000_t32" style="position:absolute;margin-left:9.2pt;margin-top:9.65pt;width:21.6pt;height:12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28579E">
              <w:rPr>
                <w:sz w:val="24"/>
                <w:szCs w:val="24"/>
              </w:rPr>
              <w:t>E</w:t>
            </w:r>
          </w:p>
        </w:tc>
        <w:tc>
          <w:tcPr>
            <w:tcW w:w="626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--</w:t>
            </w: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</w:t>
            </w: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</w:tr>
      <w:tr w:rsidR="0028579E" w:rsidRPr="00A05CA9" w:rsidTr="00A05CA9">
        <w:trPr>
          <w:trHeight w:val="269"/>
        </w:trPr>
        <w:tc>
          <w:tcPr>
            <w:tcW w:w="852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2126" w:type="dxa"/>
          </w:tcPr>
          <w:p w:rsidR="00A05CA9" w:rsidRPr="00A05CA9" w:rsidRDefault="00A05CA9">
            <w:proofErr w:type="spellStart"/>
            <w:proofErr w:type="gramStart"/>
            <w:r w:rsidRPr="00A05CA9">
              <w:t>lw</w:t>
            </w:r>
            <w:proofErr w:type="spellEnd"/>
            <w:proofErr w:type="gramEnd"/>
            <w:r w:rsidRPr="00A05CA9">
              <w:t xml:space="preserve"> $t1,0($t0)</w:t>
            </w: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</w:p>
        </w:tc>
        <w:tc>
          <w:tcPr>
            <w:tcW w:w="626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</w:t>
            </w: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</w:t>
            </w: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</w:tr>
      <w:tr w:rsidR="0028579E" w:rsidRPr="00A05CA9" w:rsidTr="00A05CA9">
        <w:trPr>
          <w:trHeight w:val="269"/>
        </w:trPr>
        <w:tc>
          <w:tcPr>
            <w:tcW w:w="852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2126" w:type="dxa"/>
          </w:tcPr>
          <w:p w:rsidR="00A05CA9" w:rsidRPr="00A05CA9" w:rsidRDefault="00A05CA9">
            <w:proofErr w:type="gramStart"/>
            <w:r w:rsidRPr="00A05CA9">
              <w:t>j</w:t>
            </w:r>
            <w:proofErr w:type="gramEnd"/>
            <w:r w:rsidRPr="00A05CA9">
              <w:t xml:space="preserve"> loop</w:t>
            </w: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626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  <w:r w:rsidR="00347675">
              <w:rPr>
                <w:sz w:val="24"/>
                <w:szCs w:val="24"/>
              </w:rPr>
              <w:t>*</w:t>
            </w: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-</w:t>
            </w: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--</w:t>
            </w:r>
          </w:p>
        </w:tc>
        <w:tc>
          <w:tcPr>
            <w:tcW w:w="626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--</w:t>
            </w: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</w:tr>
      <w:tr w:rsidR="0028579E" w:rsidRPr="00A05CA9" w:rsidTr="00A05CA9">
        <w:trPr>
          <w:trHeight w:val="269"/>
        </w:trPr>
        <w:tc>
          <w:tcPr>
            <w:tcW w:w="852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  <w:proofErr w:type="spellStart"/>
            <w:proofErr w:type="gramStart"/>
            <w:r w:rsidRPr="00A05CA9">
              <w:rPr>
                <w:sz w:val="24"/>
                <w:szCs w:val="24"/>
              </w:rPr>
              <w:t>end</w:t>
            </w:r>
            <w:proofErr w:type="spellEnd"/>
            <w:proofErr w:type="gramEnd"/>
            <w:r w:rsidRPr="00A05CA9">
              <w:rPr>
                <w:sz w:val="24"/>
                <w:szCs w:val="24"/>
              </w:rPr>
              <w:t>:</w:t>
            </w:r>
          </w:p>
        </w:tc>
        <w:tc>
          <w:tcPr>
            <w:tcW w:w="2126" w:type="dxa"/>
          </w:tcPr>
          <w:p w:rsidR="00A05CA9" w:rsidRPr="00A05CA9" w:rsidRDefault="00A05CA9">
            <w:proofErr w:type="spellStart"/>
            <w:proofErr w:type="gramStart"/>
            <w:r w:rsidRPr="00A05CA9">
              <w:t>sw</w:t>
            </w:r>
            <w:proofErr w:type="spellEnd"/>
            <w:proofErr w:type="gramEnd"/>
            <w:r w:rsidRPr="00A05CA9">
              <w:t xml:space="preserve"> $t4,0($t3)</w:t>
            </w: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</w:t>
            </w: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</w:t>
            </w:r>
          </w:p>
        </w:tc>
        <w:tc>
          <w:tcPr>
            <w:tcW w:w="626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</w:t>
            </w:r>
          </w:p>
        </w:tc>
        <w:tc>
          <w:tcPr>
            <w:tcW w:w="627" w:type="dxa"/>
          </w:tcPr>
          <w:p w:rsidR="00A05CA9" w:rsidRPr="00A05CA9" w:rsidRDefault="00285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</w:t>
            </w: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6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  <w:tc>
          <w:tcPr>
            <w:tcW w:w="627" w:type="dxa"/>
          </w:tcPr>
          <w:p w:rsidR="00A05CA9" w:rsidRPr="00A05CA9" w:rsidRDefault="00A05CA9">
            <w:pPr>
              <w:rPr>
                <w:sz w:val="24"/>
                <w:szCs w:val="24"/>
              </w:rPr>
            </w:pPr>
          </w:p>
        </w:tc>
      </w:tr>
    </w:tbl>
    <w:p w:rsidR="00A05CA9" w:rsidRDefault="00A05CA9"/>
    <w:p w:rsidR="001C04E6" w:rsidRDefault="001C04E6">
      <w:r>
        <w:t>11 instruções</w:t>
      </w:r>
      <w:bookmarkStart w:id="0" w:name="_GoBack"/>
      <w:bookmarkEnd w:id="0"/>
    </w:p>
    <w:p w:rsidR="001C04E6" w:rsidRDefault="001C04E6"/>
    <w:p w:rsidR="001C04E6" w:rsidRDefault="001C04E6"/>
    <w:p w:rsidR="00A05CA9" w:rsidRDefault="00A05CA9">
      <w:r>
        <w:t xml:space="preserve">Convenções: </w:t>
      </w:r>
    </w:p>
    <w:p w:rsidR="00A05CA9" w:rsidRDefault="00A05CA9">
      <w:proofErr w:type="gramStart"/>
      <w:r>
        <w:t xml:space="preserve">X </w:t>
      </w:r>
      <w:r>
        <w:sym w:font="Wingdings" w:char="F0E0"/>
      </w:r>
      <w:r>
        <w:t xml:space="preserve"> bolha</w:t>
      </w:r>
      <w:proofErr w:type="gramEnd"/>
      <w:r>
        <w:t xml:space="preserve"> </w:t>
      </w:r>
    </w:p>
    <w:p w:rsidR="00A05CA9" w:rsidRDefault="00A05CA9">
      <w:proofErr w:type="gramStart"/>
      <w:r>
        <w:t xml:space="preserve">* </w:t>
      </w:r>
      <w:r>
        <w:sym w:font="Wingdings" w:char="F0E0"/>
      </w:r>
      <w:r>
        <w:t xml:space="preserve"> estágio</w:t>
      </w:r>
      <w:proofErr w:type="gramEnd"/>
      <w:r>
        <w:t xml:space="preserve"> em que um salto é executado (carga no PC) </w:t>
      </w:r>
    </w:p>
    <w:p w:rsidR="00A05CA9" w:rsidRDefault="00A05CA9">
      <w:r>
        <w:t xml:space="preserve">-  </w:t>
      </w:r>
      <w:r>
        <w:sym w:font="Wingdings" w:char="F0E0"/>
      </w:r>
      <w:r>
        <w:t xml:space="preserve">estágio não usado </w:t>
      </w:r>
    </w:p>
    <w:p w:rsidR="00A05CA9" w:rsidRDefault="00A05CA9">
      <w:r>
        <w:sym w:font="Wingdings" w:char="F0E0"/>
      </w:r>
      <w:r>
        <w:t xml:space="preserve"> </w:t>
      </w:r>
      <w:r>
        <w:sym w:font="Wingdings" w:char="F0E0"/>
      </w:r>
      <w:r>
        <w:t xml:space="preserve"> </w:t>
      </w:r>
      <w:proofErr w:type="gramStart"/>
      <w:r>
        <w:t>adiantamento</w:t>
      </w:r>
      <w:proofErr w:type="gramEnd"/>
      <w:r>
        <w:t xml:space="preserve"> ou leitura após escrita no mesmo ciclo </w:t>
      </w:r>
    </w:p>
    <w:p w:rsidR="00A05CA9" w:rsidRDefault="00A05CA9">
      <w:r>
        <w:lastRenderedPageBreak/>
        <w:t>Estágios do pipeline: B (Busca), D (Decodificação), E (Execução), M (Memória), W (Write-</w:t>
      </w:r>
      <w:proofErr w:type="spellStart"/>
      <w:r>
        <w:t>back</w:t>
      </w:r>
      <w:proofErr w:type="spellEnd"/>
      <w:r>
        <w:t>)</w:t>
      </w:r>
    </w:p>
    <w:sectPr w:rsidR="00A05CA9" w:rsidSect="00A05CA9">
      <w:pgSz w:w="16838" w:h="11906" w:orient="landscape"/>
      <w:pgMar w:top="1701" w:right="1245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t7AwsTQ3NzA0NbFQ0lEKTi0uzszPAykwqgUAZy423iwAAAA="/>
  </w:docVars>
  <w:rsids>
    <w:rsidRoot w:val="00A05CA9"/>
    <w:rsid w:val="001C04E6"/>
    <w:rsid w:val="001E294D"/>
    <w:rsid w:val="0028579E"/>
    <w:rsid w:val="002D4D80"/>
    <w:rsid w:val="00347675"/>
    <w:rsid w:val="006F6AF9"/>
    <w:rsid w:val="00A05CA9"/>
    <w:rsid w:val="00AA2E0D"/>
    <w:rsid w:val="00C77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3EE9D34-41A6-497F-8D94-2C941CE6B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A05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4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ta da Microsoft</dc:creator>
  <cp:keywords/>
  <dc:description/>
  <cp:lastModifiedBy>Conta da Microsoft</cp:lastModifiedBy>
  <cp:revision>3</cp:revision>
  <dcterms:created xsi:type="dcterms:W3CDTF">2022-10-27T11:54:00Z</dcterms:created>
  <dcterms:modified xsi:type="dcterms:W3CDTF">2023-02-02T17:09:00Z</dcterms:modified>
</cp:coreProperties>
</file>